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BAA39" w14:textId="6C225082" w:rsidR="00A839D4" w:rsidRPr="009D1991" w:rsidRDefault="00A839D4" w:rsidP="00A839D4">
      <w:pPr>
        <w:pStyle w:val="Heading1"/>
      </w:pPr>
      <w:bookmarkStart w:id="0" w:name="_Toc104969445"/>
      <w:bookmarkStart w:id="1" w:name="_Hlk171291249"/>
      <w:r w:rsidRPr="008240D6">
        <w:t xml:space="preserve">Appendix </w:t>
      </w:r>
      <w:r w:rsidR="00564BAF">
        <w:t>C</w:t>
      </w:r>
      <w:r w:rsidRPr="008240D6">
        <w:t xml:space="preserve"> </w:t>
      </w:r>
      <w:r>
        <w:t>–</w:t>
      </w:r>
      <w:r w:rsidRPr="008240D6">
        <w:t xml:space="preserve"> </w:t>
      </w:r>
      <w:r>
        <w:t>Peer Assessment</w:t>
      </w:r>
      <w:bookmarkEnd w:id="0"/>
      <w:r w:rsidR="00A1642F">
        <w:t xml:space="preserve"> (Group 7)</w:t>
      </w:r>
    </w:p>
    <w:p w14:paraId="3C2E080D" w14:textId="77777777" w:rsidR="00A839D4" w:rsidRPr="001F31CB" w:rsidRDefault="00A839D4" w:rsidP="00A839D4">
      <w:pPr>
        <w:ind w:right="-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F31CB">
        <w:rPr>
          <w:rFonts w:ascii="Times New Roman" w:hAnsi="Times New Roman" w:cs="Times New Roman"/>
          <w:b/>
          <w:sz w:val="28"/>
          <w:szCs w:val="28"/>
        </w:rPr>
        <w:t>Peer Assessm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6"/>
        <w:gridCol w:w="3865"/>
        <w:gridCol w:w="1949"/>
      </w:tblGrid>
      <w:tr w:rsidR="00A839D4" w:rsidRPr="001F31CB" w14:paraId="014DB3D1" w14:textId="77777777" w:rsidTr="009249D2">
        <w:tc>
          <w:tcPr>
            <w:tcW w:w="2906" w:type="dxa"/>
          </w:tcPr>
          <w:p w14:paraId="4CF7AF2B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</w:p>
        </w:tc>
        <w:tc>
          <w:tcPr>
            <w:tcW w:w="3865" w:type="dxa"/>
          </w:tcPr>
          <w:p w14:paraId="5507D34B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Name</w:t>
            </w:r>
          </w:p>
        </w:tc>
        <w:tc>
          <w:tcPr>
            <w:tcW w:w="1949" w:type="dxa"/>
          </w:tcPr>
          <w:p w14:paraId="2841D9CF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ID</w:t>
            </w:r>
          </w:p>
        </w:tc>
      </w:tr>
      <w:tr w:rsidR="00A839D4" w:rsidRPr="001F31CB" w14:paraId="584B0704" w14:textId="77777777" w:rsidTr="009249D2">
        <w:tc>
          <w:tcPr>
            <w:tcW w:w="2906" w:type="dxa"/>
          </w:tcPr>
          <w:p w14:paraId="1CF815B2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being assessed</w:t>
            </w:r>
          </w:p>
        </w:tc>
        <w:tc>
          <w:tcPr>
            <w:tcW w:w="3865" w:type="dxa"/>
          </w:tcPr>
          <w:p w14:paraId="74650D0D" w14:textId="04F14347" w:rsidR="00A839D4" w:rsidRPr="001F31CB" w:rsidRDefault="00D32E6C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Amandeep</w:t>
            </w:r>
          </w:p>
        </w:tc>
        <w:tc>
          <w:tcPr>
            <w:tcW w:w="1949" w:type="dxa"/>
          </w:tcPr>
          <w:p w14:paraId="63B2AAB0" w14:textId="0E236718" w:rsidR="00A839D4" w:rsidRPr="001F31CB" w:rsidRDefault="00A1642F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202</w:t>
            </w:r>
            <w:r w:rsidR="00D32E6C">
              <w:rPr>
                <w:rFonts w:ascii="Times New Roman" w:hAnsi="Times New Roman" w:cs="Times New Roman"/>
                <w:szCs w:val="36"/>
              </w:rPr>
              <w:t>31540</w:t>
            </w:r>
          </w:p>
        </w:tc>
      </w:tr>
      <w:tr w:rsidR="00A839D4" w:rsidRPr="001F31CB" w14:paraId="47771E83" w14:textId="77777777" w:rsidTr="009249D2">
        <w:tc>
          <w:tcPr>
            <w:tcW w:w="2906" w:type="dxa"/>
          </w:tcPr>
          <w:p w14:paraId="5158FF91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Assessed by</w:t>
            </w:r>
          </w:p>
        </w:tc>
        <w:tc>
          <w:tcPr>
            <w:tcW w:w="3865" w:type="dxa"/>
          </w:tcPr>
          <w:p w14:paraId="5E5132B8" w14:textId="393878F9" w:rsidR="00A839D4" w:rsidRPr="001F31CB" w:rsidRDefault="00A1642F" w:rsidP="009249D2">
            <w:pPr>
              <w:spacing w:after="0"/>
              <w:ind w:right="-6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Priyanka</w:t>
            </w:r>
          </w:p>
        </w:tc>
        <w:tc>
          <w:tcPr>
            <w:tcW w:w="1949" w:type="dxa"/>
          </w:tcPr>
          <w:p w14:paraId="6C139CE6" w14:textId="2BD91008" w:rsidR="00A839D4" w:rsidRPr="001F31CB" w:rsidRDefault="00A1642F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20220661</w:t>
            </w:r>
          </w:p>
        </w:tc>
      </w:tr>
    </w:tbl>
    <w:p w14:paraId="3FDA6447" w14:textId="77777777" w:rsidR="00A839D4" w:rsidRPr="001F31CB" w:rsidRDefault="00A839D4" w:rsidP="00A839D4">
      <w:pPr>
        <w:ind w:right="-7"/>
        <w:rPr>
          <w:rFonts w:ascii="Times New Roman" w:hAnsi="Times New Roman" w:cs="Times New Roman"/>
          <w:szCs w:val="36"/>
        </w:rPr>
      </w:pPr>
    </w:p>
    <w:p w14:paraId="3845C5B8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</w:pP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>Rating</w:t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  <w:t>Meaning</w:t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  <w:t>Explanation</w:t>
      </w:r>
    </w:p>
    <w:p w14:paraId="67BEFA16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b/>
          <w:sz w:val="16"/>
          <w:szCs w:val="36"/>
          <w:lang w:val="en-AU" w:eastAsia="en-US"/>
        </w:rPr>
      </w:pPr>
    </w:p>
    <w:p w14:paraId="248CFA75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A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Very goo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Performance beyond expectations, extremely good.                                      B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Goo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Did everything as expected.</w:t>
      </w:r>
    </w:p>
    <w:p w14:paraId="4F711386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Satisfactory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Generally submitted, with some minor delays.</w:t>
      </w:r>
    </w:p>
    <w:p w14:paraId="4006DE49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F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Below Expectations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 xml:space="preserve">Met the criteria some of the time but effort was not  </w:t>
      </w:r>
    </w:p>
    <w:p w14:paraId="628A71DB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 xml:space="preserve">                                                                        Consistent. </w:t>
      </w:r>
    </w:p>
    <w:p w14:paraId="743EC881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H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Very Poor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Unsatisfactory, did not meet the criteria.</w:t>
      </w:r>
    </w:p>
    <w:p w14:paraId="279EF6EC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I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Nil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No contribution in this area.</w:t>
      </w:r>
    </w:p>
    <w:p w14:paraId="18739188" w14:textId="77777777" w:rsidR="00A839D4" w:rsidRPr="001F31CB" w:rsidRDefault="00A839D4" w:rsidP="00A839D4">
      <w:pPr>
        <w:spacing w:after="0"/>
        <w:ind w:right="-6"/>
        <w:rPr>
          <w:rFonts w:ascii="Times New Roman" w:hAnsi="Times New Roman" w:cs="Times New Roman"/>
          <w:sz w:val="20"/>
          <w:szCs w:val="20"/>
        </w:rPr>
      </w:pPr>
    </w:p>
    <w:tbl>
      <w:tblPr>
        <w:tblW w:w="9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3"/>
        <w:gridCol w:w="1701"/>
        <w:gridCol w:w="4287"/>
      </w:tblGrid>
      <w:tr w:rsidR="00A839D4" w:rsidRPr="001F31CB" w14:paraId="198D4526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4A2C10F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 xml:space="preserve">Area of Performance and criteria </w:t>
            </w:r>
          </w:p>
        </w:tc>
        <w:tc>
          <w:tcPr>
            <w:tcW w:w="1701" w:type="dxa"/>
            <w:shd w:val="clear" w:color="auto" w:fill="FFFFFF"/>
          </w:tcPr>
          <w:p w14:paraId="12D52E33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Rating</w:t>
            </w:r>
          </w:p>
          <w:p w14:paraId="175A1486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(from above)</w:t>
            </w:r>
          </w:p>
        </w:tc>
        <w:tc>
          <w:tcPr>
            <w:tcW w:w="4287" w:type="dxa"/>
            <w:shd w:val="clear" w:color="auto" w:fill="FFFFFF"/>
          </w:tcPr>
          <w:p w14:paraId="75D222C8" w14:textId="77777777" w:rsidR="00A839D4" w:rsidRPr="001F31CB" w:rsidRDefault="00A839D4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Justification for Rating</w:t>
            </w:r>
          </w:p>
        </w:tc>
      </w:tr>
      <w:tr w:rsidR="00A839D4" w:rsidRPr="001F31CB" w14:paraId="3A7966CC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5BA28B42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Participation</w:t>
            </w:r>
          </w:p>
          <w:p w14:paraId="05C5559F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Attends meetings and contributes constructively to the discussions. Asks useful questions. Contributes a fairly to overall weekly tasks.</w:t>
            </w:r>
          </w:p>
        </w:tc>
        <w:tc>
          <w:tcPr>
            <w:tcW w:w="1701" w:type="dxa"/>
            <w:shd w:val="clear" w:color="auto" w:fill="FFFFFF"/>
          </w:tcPr>
          <w:p w14:paraId="7E7264CA" w14:textId="46C59AF3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059183C9" w14:textId="1CE20951" w:rsidR="00A839D4" w:rsidRPr="00A1642F" w:rsidRDefault="00D32E6C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>
              <w:rPr>
                <w:rFonts w:ascii="Times New Roman" w:hAnsi="Times New Roman" w:cs="Times New Roman"/>
                <w:bCs/>
                <w:szCs w:val="36"/>
              </w:rPr>
              <w:t>Actively participating</w:t>
            </w:r>
          </w:p>
        </w:tc>
      </w:tr>
      <w:tr w:rsidR="00A839D4" w:rsidRPr="001F31CB" w14:paraId="3B758017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5E698376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Commitment</w:t>
            </w:r>
          </w:p>
          <w:p w14:paraId="10E54087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Works with team effectively to accomplish the team goals.</w:t>
            </w:r>
          </w:p>
          <w:p w14:paraId="45E93BC8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Willingly gives time and effort to ensure that other team members are actively supported.</w:t>
            </w:r>
          </w:p>
        </w:tc>
        <w:tc>
          <w:tcPr>
            <w:tcW w:w="1701" w:type="dxa"/>
            <w:shd w:val="clear" w:color="auto" w:fill="FFFFFF"/>
          </w:tcPr>
          <w:p w14:paraId="1FA73F1A" w14:textId="77DAEA2E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B</w:t>
            </w:r>
          </w:p>
        </w:tc>
        <w:tc>
          <w:tcPr>
            <w:tcW w:w="4287" w:type="dxa"/>
            <w:shd w:val="clear" w:color="auto" w:fill="FFFFFF"/>
          </w:tcPr>
          <w:p w14:paraId="6E2C7AF2" w14:textId="466E3A17" w:rsidR="00A839D4" w:rsidRPr="00184AE6" w:rsidRDefault="00184AE6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Was committed</w:t>
            </w:r>
          </w:p>
        </w:tc>
      </w:tr>
      <w:tr w:rsidR="00A839D4" w:rsidRPr="001F31CB" w14:paraId="586EA6AC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5BFB4AB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Communication</w:t>
            </w:r>
          </w:p>
          <w:p w14:paraId="4682D472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Able to resolve conflict and able to make and receive constructive comments.</w:t>
            </w:r>
          </w:p>
          <w:p w14:paraId="241CE877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Communicates ideas well to eliminate misunderstanding.</w:t>
            </w:r>
          </w:p>
        </w:tc>
        <w:tc>
          <w:tcPr>
            <w:tcW w:w="1701" w:type="dxa"/>
            <w:shd w:val="clear" w:color="auto" w:fill="FFFFFF"/>
          </w:tcPr>
          <w:p w14:paraId="040EE8E9" w14:textId="7371C1C4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4B09F7A7" w14:textId="5AFA3D86" w:rsidR="00A839D4" w:rsidRPr="00184AE6" w:rsidRDefault="00184AE6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 xml:space="preserve">Communicating her ideas with the </w:t>
            </w:r>
            <w:r w:rsidR="00E67D75">
              <w:rPr>
                <w:rFonts w:ascii="Times New Roman" w:hAnsi="Times New Roman" w:cs="Times New Roman"/>
                <w:bCs/>
                <w:szCs w:val="36"/>
              </w:rPr>
              <w:t>group</w:t>
            </w:r>
          </w:p>
        </w:tc>
      </w:tr>
      <w:tr w:rsidR="00A839D4" w:rsidRPr="001F31CB" w14:paraId="4DD6556A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7FCE8A1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Performance</w:t>
            </w:r>
          </w:p>
          <w:p w14:paraId="2C7541A8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 xml:space="preserve">Completes all assigned tasks on time to the expected standard. Encourages and </w:t>
            </w:r>
            <w:r w:rsidRPr="001F31C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xpresses a cooperative and supportive attitude toward</w:t>
            </w: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 xml:space="preserve"> other group members.</w:t>
            </w:r>
          </w:p>
        </w:tc>
        <w:tc>
          <w:tcPr>
            <w:tcW w:w="1701" w:type="dxa"/>
            <w:shd w:val="clear" w:color="auto" w:fill="FFFFFF"/>
          </w:tcPr>
          <w:p w14:paraId="2964835A" w14:textId="40BAF4AA" w:rsidR="00A839D4" w:rsidRPr="001F31CB" w:rsidRDefault="00184AE6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B</w:t>
            </w:r>
          </w:p>
        </w:tc>
        <w:tc>
          <w:tcPr>
            <w:tcW w:w="4287" w:type="dxa"/>
            <w:shd w:val="clear" w:color="auto" w:fill="FFFFFF"/>
          </w:tcPr>
          <w:p w14:paraId="1A65BD35" w14:textId="5B18D40B" w:rsidR="00A839D4" w:rsidRPr="00184AE6" w:rsidRDefault="00A1642F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She had tried her best, but majority of the assignment</w:t>
            </w:r>
            <w:r w:rsidR="00184AE6" w:rsidRPr="00184AE6">
              <w:rPr>
                <w:rFonts w:ascii="Times New Roman" w:hAnsi="Times New Roman" w:cs="Times New Roman"/>
                <w:bCs/>
                <w:szCs w:val="36"/>
              </w:rPr>
              <w:t xml:space="preserve"> </w:t>
            </w:r>
            <w:r w:rsidRPr="00184AE6">
              <w:rPr>
                <w:rFonts w:ascii="Times New Roman" w:hAnsi="Times New Roman" w:cs="Times New Roman"/>
                <w:bCs/>
                <w:szCs w:val="36"/>
              </w:rPr>
              <w:t>w</w:t>
            </w:r>
            <w:r w:rsidR="00184AE6" w:rsidRPr="00184AE6">
              <w:rPr>
                <w:rFonts w:ascii="Times New Roman" w:hAnsi="Times New Roman" w:cs="Times New Roman"/>
                <w:bCs/>
                <w:szCs w:val="36"/>
              </w:rPr>
              <w:t>as</w:t>
            </w:r>
            <w:r w:rsidRPr="00184AE6">
              <w:rPr>
                <w:rFonts w:ascii="Times New Roman" w:hAnsi="Times New Roman" w:cs="Times New Roman"/>
                <w:bCs/>
                <w:szCs w:val="36"/>
              </w:rPr>
              <w:t xml:space="preserve"> done by me such as coding, presentation, documentations and a little bit of testing as well. </w:t>
            </w:r>
          </w:p>
          <w:p w14:paraId="100FEBD0" w14:textId="2FD07C95" w:rsidR="00A1642F" w:rsidRPr="001F31CB" w:rsidRDefault="00A1642F" w:rsidP="00184AE6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Overall, could have taken more responsibility and could have performed her part better.</w:t>
            </w:r>
          </w:p>
        </w:tc>
      </w:tr>
      <w:tr w:rsidR="00A839D4" w:rsidRPr="001F31CB" w14:paraId="33B05576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3297AEF5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Attitude</w:t>
            </w:r>
          </w:p>
          <w:p w14:paraId="001FB29E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Maintains contact with other group members, positive and open to learning and listens well to others, shares all client and supervisor discussions with other team members</w:t>
            </w:r>
          </w:p>
        </w:tc>
        <w:tc>
          <w:tcPr>
            <w:tcW w:w="1701" w:type="dxa"/>
            <w:shd w:val="clear" w:color="auto" w:fill="FFFFFF"/>
          </w:tcPr>
          <w:p w14:paraId="5B14010F" w14:textId="0B5870E4" w:rsidR="00A839D4" w:rsidRPr="001F31CB" w:rsidRDefault="00184AE6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297975FE" w14:textId="7292BC60" w:rsidR="00A839D4" w:rsidRPr="00184AE6" w:rsidRDefault="00A1642F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Had a positive attitude</w:t>
            </w:r>
          </w:p>
        </w:tc>
      </w:tr>
      <w:tr w:rsidR="00A839D4" w:rsidRPr="001F31CB" w14:paraId="7D014ABB" w14:textId="77777777" w:rsidTr="009249D2">
        <w:trPr>
          <w:trHeight w:val="515"/>
        </w:trPr>
        <w:tc>
          <w:tcPr>
            <w:tcW w:w="9811" w:type="dxa"/>
            <w:gridSpan w:val="3"/>
            <w:shd w:val="clear" w:color="auto" w:fill="FFFFFF"/>
          </w:tcPr>
          <w:p w14:paraId="0ECB4E96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General Comments</w:t>
            </w:r>
          </w:p>
          <w:p w14:paraId="2892853E" w14:textId="77777777" w:rsidR="00A839D4" w:rsidRPr="001F31CB" w:rsidRDefault="00A839D4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</w:p>
          <w:p w14:paraId="180E7092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</w:p>
        </w:tc>
      </w:tr>
      <w:bookmarkEnd w:id="1"/>
    </w:tbl>
    <w:p w14:paraId="2EFFEDB8" w14:textId="77777777" w:rsidR="00F97908" w:rsidRDefault="00F97908"/>
    <w:sectPr w:rsidR="00F979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DG3NDc3sTA1sjBR0lEKTi0uzszPAykwrAUAI1ygRCwAAAA="/>
  </w:docVars>
  <w:rsids>
    <w:rsidRoot w:val="00A839D4"/>
    <w:rsid w:val="00145E47"/>
    <w:rsid w:val="00184AE6"/>
    <w:rsid w:val="00564BAF"/>
    <w:rsid w:val="00A1642F"/>
    <w:rsid w:val="00A839D4"/>
    <w:rsid w:val="00C521C0"/>
    <w:rsid w:val="00D32E6C"/>
    <w:rsid w:val="00E67D75"/>
    <w:rsid w:val="00EB4A2F"/>
    <w:rsid w:val="00F9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92FA6"/>
  <w15:chartTrackingRefBased/>
  <w15:docId w15:val="{B47903AB-E877-448C-80CF-E635ED09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D4"/>
    <w:pPr>
      <w:spacing w:after="200" w:line="276" w:lineRule="auto"/>
    </w:pPr>
    <w:rPr>
      <w:rFonts w:eastAsiaTheme="minorEastAsia"/>
      <w:lang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39D4"/>
    <w:pPr>
      <w:keepNext/>
      <w:keepLines/>
      <w:spacing w:before="240" w:after="0"/>
      <w:outlineLvl w:val="0"/>
    </w:pPr>
    <w:rPr>
      <w:rFonts w:ascii="Times New Roman" w:eastAsia="Times New Roman" w:hAnsi="Times New Roman" w:cs="Times New Roman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9D4"/>
    <w:rPr>
      <w:rFonts w:ascii="Times New Roman" w:eastAsia="Times New Roman" w:hAnsi="Times New Roman" w:cs="Times New Roman"/>
      <w:b/>
      <w:color w:val="2F5496" w:themeColor="accent1" w:themeShade="BF"/>
      <w:sz w:val="32"/>
      <w:szCs w:val="32"/>
      <w:lang w:eastAsia="en-NZ"/>
    </w:rPr>
  </w:style>
  <w:style w:type="table" w:styleId="TableGrid">
    <w:name w:val="Table Grid"/>
    <w:basedOn w:val="TableNormal"/>
    <w:uiPriority w:val="39"/>
    <w:rsid w:val="00A839D4"/>
    <w:pPr>
      <w:spacing w:after="0" w:line="240" w:lineRule="auto"/>
    </w:pPr>
    <w:rPr>
      <w:rFonts w:eastAsiaTheme="minorEastAsia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a Fonua</dc:creator>
  <cp:keywords/>
  <dc:description/>
  <cp:lastModifiedBy>20220661</cp:lastModifiedBy>
  <cp:revision>3</cp:revision>
  <dcterms:created xsi:type="dcterms:W3CDTF">2024-08-09T06:28:00Z</dcterms:created>
  <dcterms:modified xsi:type="dcterms:W3CDTF">2024-08-09T06:33:00Z</dcterms:modified>
</cp:coreProperties>
</file>